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041218"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041218"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041218"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041218"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041218"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041218"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15CA8F7B"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Feature Vectors and 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041218">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041218">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041218">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041218">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041218">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041218">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041218">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041218">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041218">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041218">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041218">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041218"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041218"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041218"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041218"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041218"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0F22ACC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implementation of the DL classifier, and the evaluation of the obtained results.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5E70CE16" w:rsidR="007528F5" w:rsidRDefault="00126F83" w:rsidP="0027732B">
      <w:pPr>
        <w:keepNext/>
        <w:jc w:val="center"/>
      </w:pPr>
      <w:r>
        <w:rPr>
          <w:noProof/>
        </w:rPr>
        <w:drawing>
          <wp:inline distT="0" distB="0" distL="0" distR="0" wp14:anchorId="7226406C" wp14:editId="04891EFE">
            <wp:extent cx="2981050" cy="16672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rotWithShape="1">
                    <a:blip r:embed="rId29" cstate="print">
                      <a:extLst>
                        <a:ext uri="{28A0092B-C50C-407E-A947-70E740481C1C}">
                          <a14:useLocalDpi xmlns:a14="http://schemas.microsoft.com/office/drawing/2010/main" val="0"/>
                        </a:ext>
                      </a:extLst>
                    </a:blip>
                    <a:srcRect l="1904" t="3495" r="1570" b="3495"/>
                    <a:stretch/>
                  </pic:blipFill>
                  <pic:spPr bwMode="auto">
                    <a:xfrm>
                      <a:off x="0" y="0"/>
                      <a:ext cx="2981050" cy="1667240"/>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2710DB8A"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77777777"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Pr>
          <w:rFonts w:ascii="Times New Roman" w:hAnsi="Times New Roman" w:cs="Times New Roman"/>
        </w:rPr>
        <w:lastRenderedPageBreak/>
        <w:t xml:space="preserve">With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59"/>
      <w:r>
        <w:rPr>
          <w:rFonts w:ascii="Times New Roman" w:hAnsi="Times New Roman" w:cs="Times New Roman"/>
          <w:color w:val="215868" w:themeColor="accent5" w:themeShade="80"/>
          <w:sz w:val="32"/>
          <w:szCs w:val="32"/>
        </w:rPr>
        <w:t>Important Terminologies</w:t>
      </w:r>
      <w:commentRangeEnd w:id="59"/>
      <w:r w:rsidR="006332E9">
        <w:rPr>
          <w:rStyle w:val="CommentReference"/>
        </w:rPr>
        <w:commentReference w:id="59"/>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3AD08E70" w:rsidR="003C117C" w:rsidRPr="00181686"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1    Feature Vectors</w:t>
      </w:r>
      <w:r w:rsidR="00CE27F7" w:rsidRPr="00181686">
        <w:rPr>
          <w:rFonts w:ascii="Times New Roman" w:hAnsi="Times New Roman" w:cs="Times New Roman"/>
          <w:color w:val="215868" w:themeColor="accent5" w:themeShade="80"/>
          <w:sz w:val="26"/>
          <w:szCs w:val="26"/>
        </w:rPr>
        <w:t xml:space="preserve"> and Word Embeddings</w:t>
      </w:r>
    </w:p>
    <w:p w14:paraId="139C8FE2" w14:textId="05CBE2D1"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35BAAD97" w14:textId="39929F40"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3    Transformers</w:t>
      </w:r>
    </w:p>
    <w:p w14:paraId="79C92C70" w14:textId="77777777" w:rsidR="006F430E" w:rsidRDefault="006F430E" w:rsidP="006F430E">
      <w:pPr>
        <w:spacing w:line="480" w:lineRule="auto"/>
        <w:rPr>
          <w:rFonts w:ascii="Times New Roman" w:hAnsi="Times New Roman" w:cs="Times New Roman"/>
          <w:color w:val="215868" w:themeColor="accent5" w:themeShade="80"/>
          <w:sz w:val="28"/>
          <w:szCs w:val="28"/>
        </w:rPr>
      </w:pPr>
    </w:p>
    <w:p w14:paraId="6DC0AC3D" w14:textId="77777777" w:rsidR="006F430E" w:rsidRDefault="006F430E" w:rsidP="003C117C">
      <w:pPr>
        <w:spacing w:line="480" w:lineRule="auto"/>
        <w:rPr>
          <w:rFonts w:ascii="Times New Roman" w:hAnsi="Times New Roman" w:cs="Times New Roman"/>
          <w:color w:val="215868" w:themeColor="accent5" w:themeShade="80"/>
          <w:sz w:val="28"/>
          <w:szCs w:val="28"/>
        </w:rPr>
      </w:pPr>
    </w:p>
    <w:p w14:paraId="1DBF7E9A" w14:textId="0BFB3B46" w:rsidR="006E5D18" w:rsidRPr="006E5D18" w:rsidRDefault="006E5D18" w:rsidP="006E5D18">
      <w:pPr>
        <w:spacing w:line="480" w:lineRule="auto"/>
        <w:rPr>
          <w:rFonts w:ascii="Times New Roman" w:hAnsi="Times New Roman" w:cs="Times New Roman"/>
        </w:rPr>
      </w:pP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77777777"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w:t>
      </w:r>
      <w:r>
        <w:rPr>
          <w:rFonts w:ascii="Times New Roman" w:hAnsi="Times New Roman" w:cs="Times New Roman"/>
        </w:rPr>
        <w:lastRenderedPageBreak/>
        <w:t>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77777777"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The training data will be fed to the DL model to learn from the data and make predictions accordingly. To frequently evaluate the model and fine-tune the parameters, the validation data will be used. The DL model will not be learning from the validation data but will often be “seeing” it. We will be using the testing data to test out our model, as this is “unseen” by the model, and hence we would get accurate results.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77777777"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3</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473369">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473369">
      <w:pPr>
        <w:keepNext/>
        <w:spacing w:line="240" w:lineRule="auto"/>
        <w:jc w:val="center"/>
      </w:pPr>
      <w:r w:rsidRPr="00DE63B4">
        <w:rPr>
          <w:rFonts w:ascii="Times New Roman" w:hAnsi="Times New Roman" w:cs="Times New Roman"/>
          <w:noProof/>
        </w:rPr>
        <w:lastRenderedPageBreak/>
        <w:drawing>
          <wp:inline distT="0" distB="0" distL="0" distR="0" wp14:anchorId="33987586" wp14:editId="7AE15524">
            <wp:extent cx="5039248" cy="679438"/>
            <wp:effectExtent l="0" t="0" r="0" b="6985"/>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0"/>
                    <a:stretch>
                      <a:fillRect/>
                    </a:stretch>
                  </pic:blipFill>
                  <pic:spPr>
                    <a:xfrm>
                      <a:off x="0" y="0"/>
                      <a:ext cx="5117233" cy="689953"/>
                    </a:xfrm>
                    <a:prstGeom prst="rect">
                      <a:avLst/>
                    </a:prstGeom>
                  </pic:spPr>
                </pic:pic>
              </a:graphicData>
            </a:graphic>
          </wp:inline>
        </w:drawing>
      </w:r>
    </w:p>
    <w:p w14:paraId="218B078D" w14:textId="7BED29BE"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4</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545ECDA"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Pr>
          <w:rFonts w:ascii="Times New Roman" w:hAnsi="Times New Roman" w:cs="Times New Roman"/>
          <w:i/>
          <w:iCs/>
        </w:rPr>
        <w:t>derived</w:t>
      </w:r>
      <w:r w:rsidRPr="00035C69">
        <w:rPr>
          <w:rFonts w:ascii="Times New Roman" w:hAnsi="Times New Roman" w:cs="Times New Roman"/>
          <w:i/>
          <w:iCs/>
        </w:rPr>
        <w:t xml:space="preserve"> from the transcripts of the YouTube videos </w:t>
      </w:r>
      <w:r>
        <w:rPr>
          <w:rFonts w:ascii="Times New Roman" w:hAnsi="Times New Roman" w:cs="Times New Roman"/>
          <w:i/>
          <w:iCs/>
        </w:rPr>
        <w:t>during the</w:t>
      </w:r>
      <w:r w:rsidRPr="00035C69">
        <w:rPr>
          <w:rFonts w:ascii="Times New Roman" w:hAnsi="Times New Roman" w:cs="Times New Roman"/>
          <w:i/>
          <w:iCs/>
        </w:rPr>
        <w:t xml:space="preserve"> </w:t>
      </w:r>
      <w:r>
        <w:rPr>
          <w:rFonts w:ascii="Times New Roman" w:hAnsi="Times New Roman" w:cs="Times New Roman"/>
          <w:i/>
          <w:iCs/>
        </w:rPr>
        <w:t>creation of</w:t>
      </w:r>
      <w:r w:rsidRPr="00035C69">
        <w:rPr>
          <w:rFonts w:ascii="Times New Roman" w:hAnsi="Times New Roman" w:cs="Times New Roman"/>
          <w:i/>
          <w:iCs/>
        </w:rPr>
        <w:t xml:space="preserve">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49AE7AE5" w:rsidR="005164A3" w:rsidRDefault="00455DBF" w:rsidP="005164A3">
      <w:pPr>
        <w:keepNext/>
        <w:spacing w:line="240" w:lineRule="auto"/>
        <w:jc w:val="center"/>
      </w:pPr>
      <w:r>
        <w:rPr>
          <w:noProof/>
        </w:rPr>
        <mc:AlternateContent>
          <mc:Choice Requires="wps">
            <w:drawing>
              <wp:anchor distT="0" distB="0" distL="114300" distR="114300" simplePos="0" relativeHeight="251661312" behindDoc="0" locked="0" layoutInCell="1" allowOverlap="1" wp14:anchorId="45AD76D0" wp14:editId="4C234499">
                <wp:simplePos x="0" y="0"/>
                <wp:positionH relativeFrom="column">
                  <wp:posOffset>3027922</wp:posOffset>
                </wp:positionH>
                <wp:positionV relativeFrom="paragraph">
                  <wp:posOffset>-296791</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9B07E1" w:rsidRDefault="00455DBF" w:rsidP="00455DBF">
                            <w:pPr>
                              <w:rPr>
                                <w:b/>
                                <w:bCs/>
                                <w:sz w:val="27"/>
                                <w:szCs w:val="27"/>
                              </w:rPr>
                            </w:pPr>
                            <w:r w:rsidRPr="009B07E1">
                              <w:rPr>
                                <w:b/>
                                <w:bCs/>
                                <w:sz w:val="27"/>
                                <w:szCs w:val="27"/>
                              </w:rPr>
                              <w:t>(b)</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left:0;text-align:left;margin-left:238.4pt;margin-top:-23.35pt;width:34.9pt;height:25.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" filled="f" stroked="f">
                <v:textbox>
                  <w:txbxContent>
                    <w:p w14:paraId="14EFE59F" w14:textId="52EF76E4" w:rsidR="00455DBF" w:rsidRPr="009B07E1" w:rsidRDefault="00455DBF" w:rsidP="00455DBF">
                      <w:pPr>
                        <w:rPr>
                          <w:b/>
                          <w:bCs/>
                          <w:sz w:val="27"/>
                          <w:szCs w:val="27"/>
                        </w:rPr>
                      </w:pPr>
                      <w:r w:rsidRPr="009B07E1">
                        <w:rPr>
                          <w:b/>
                          <w:bCs/>
                          <w:sz w:val="27"/>
                          <w:szCs w:val="27"/>
                        </w:rPr>
                        <w:t>(b)</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2B053BF" wp14:editId="34B7548A">
                <wp:simplePos x="0" y="0"/>
                <wp:positionH relativeFrom="column">
                  <wp:posOffset>62230</wp:posOffset>
                </wp:positionH>
                <wp:positionV relativeFrom="paragraph">
                  <wp:posOffset>-297481</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9B07E1" w:rsidRDefault="009E35C4" w:rsidP="009E35C4">
                            <w:pPr>
                              <w:rPr>
                                <w:b/>
                                <w:bCs/>
                                <w:sz w:val="27"/>
                                <w:szCs w:val="27"/>
                              </w:rPr>
                            </w:pPr>
                            <w:r w:rsidRPr="009B07E1">
                              <w:rPr>
                                <w:b/>
                                <w:bCs/>
                                <w:sz w:val="27"/>
                                <w:szCs w:val="27"/>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left:0;text-align:left;margin-left:4.9pt;margin-top:-23.4pt;width:34.9pt;height:25.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" filled="f" stroked="f">
                <v:textbox>
                  <w:txbxContent>
                    <w:p w14:paraId="31F0DE8C" w14:textId="77777777" w:rsidR="009E35C4" w:rsidRPr="009B07E1" w:rsidRDefault="009E35C4" w:rsidP="009E35C4">
                      <w:pPr>
                        <w:rPr>
                          <w:b/>
                          <w:bCs/>
                          <w:sz w:val="27"/>
                          <w:szCs w:val="27"/>
                        </w:rPr>
                      </w:pPr>
                      <w:r w:rsidRPr="009B07E1">
                        <w:rPr>
                          <w:b/>
                          <w:bCs/>
                          <w:sz w:val="27"/>
                          <w:szCs w:val="27"/>
                        </w:rPr>
                        <w:t>(a)</w:t>
                      </w:r>
                    </w:p>
                  </w:txbxContent>
                </v:textbox>
              </v:shape>
            </w:pict>
          </mc:Fallback>
        </mc:AlternateContent>
      </w:r>
      <w:r w:rsidR="005164A3">
        <w:rPr>
          <w:noProof/>
        </w:rPr>
        <mc:AlternateContent>
          <mc:Choice Requires="wpg">
            <w:drawing>
              <wp:inline distT="0" distB="0" distL="0" distR="0" wp14:anchorId="6902A146" wp14:editId="1113CF3B">
                <wp:extent cx="5740106" cy="1220962"/>
                <wp:effectExtent l="0" t="0" r="0" b="635"/>
                <wp:docPr id="40" name="Group 40"/>
                <wp:cNvGraphicFramePr/>
                <a:graphic xmlns:a="http://schemas.openxmlformats.org/drawingml/2006/main">
                  <a:graphicData uri="http://schemas.microsoft.com/office/word/2010/wordprocessingGroup">
                    <wpg:wgp>
                      <wpg:cNvGrpSpPr/>
                      <wpg:grpSpPr>
                        <a:xfrm>
                          <a:off x="0" y="0"/>
                          <a:ext cx="5740106" cy="122096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20E2678A" id="Group 40" o:spid="_x0000_s1026" style="width:452pt;height:96.15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OjmsWM8CAAAVCAAADgAAAAAAAAAAAAAA&#10;AAA6AgAAZHJzL2Uyb0RvYy54bWxQSwECLQAKAAAAAAAAACEA7OlWkSwyAAAsMgAAFAAAAAAAAAAA&#10;AAAAAAA1BQAAZHJzL21lZGlhL2ltYWdlMS5wbmdQSwECLQAKAAAAAAAAACEAWxG2Dz9xAAA/cQAA&#10;FAAAAAAAAAAAAAAAAACTNwAAZHJzL21lZGlhL2ltYWdlMi5wbmdQSwECLQAUAAYACAAAACEATfA1&#10;39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3"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4" o:title="Graphical user interface, text, application, email&#10;&#10;Description automatically generated"/>
                </v:shape>
                <w10:anchorlock/>
              </v:group>
            </w:pict>
          </mc:Fallback>
        </mc:AlternateContent>
      </w:r>
    </w:p>
    <w:p w14:paraId="2017299F" w14:textId="0F4F751B"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5</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lastRenderedPageBreak/>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632516">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9956D4">
      <w:pPr>
        <w:keepNext/>
        <w:spacing w:line="240" w:lineRule="auto"/>
        <w:jc w:val="center"/>
      </w:pPr>
      <w:r w:rsidRPr="00314A3E">
        <w:rPr>
          <w:rFonts w:ascii="Times New Roman" w:hAnsi="Times New Roman" w:cs="Times New Roman"/>
          <w:noProof/>
        </w:rPr>
        <w:drawing>
          <wp:inline distT="0" distB="0" distL="0" distR="0" wp14:anchorId="19557C90" wp14:editId="19CA24A0">
            <wp:extent cx="2338388" cy="682257"/>
            <wp:effectExtent l="0" t="0" r="508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5">
                      <a:extLst>
                        <a:ext uri="{28A0092B-C50C-407E-A947-70E740481C1C}">
                          <a14:useLocalDpi xmlns:a14="http://schemas.microsoft.com/office/drawing/2010/main" val="0"/>
                        </a:ext>
                      </a:extLst>
                    </a:blip>
                    <a:stretch>
                      <a:fillRect/>
                    </a:stretch>
                  </pic:blipFill>
                  <pic:spPr>
                    <a:xfrm>
                      <a:off x="0" y="0"/>
                      <a:ext cx="2403154" cy="701153"/>
                    </a:xfrm>
                    <a:prstGeom prst="rect">
                      <a:avLst/>
                    </a:prstGeom>
                  </pic:spPr>
                </pic:pic>
              </a:graphicData>
            </a:graphic>
          </wp:inline>
        </w:drawing>
      </w:r>
    </w:p>
    <w:p w14:paraId="3BABAA80" w14:textId="435BCC95" w:rsidR="001D416D" w:rsidRPr="009956D4" w:rsidRDefault="009956D4" w:rsidP="009956D4">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Pr="009956D4">
        <w:rPr>
          <w:rFonts w:ascii="Times New Roman" w:hAnsi="Times New Roman" w:cs="Times New Roman"/>
          <w:b/>
          <w:bCs/>
          <w:noProof/>
          <w:color w:val="auto"/>
          <w:sz w:val="19"/>
          <w:szCs w:val="19"/>
        </w:rPr>
        <w:t>6</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6AC1F9A"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Extraction of Audio and Visual data</w:t>
      </w:r>
    </w:p>
    <w:p w14:paraId="0F86E883" w14:textId="080CCFD6"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lastRenderedPageBreak/>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Extraction of Textual data</w:t>
      </w:r>
    </w:p>
    <w:p w14:paraId="24453ECC" w14:textId="77777777" w:rsidR="00AB4007" w:rsidRPr="004A4762" w:rsidRDefault="00AB4007" w:rsidP="00570C38">
      <w:pPr>
        <w:spacing w:line="480" w:lineRule="auto"/>
        <w:rPr>
          <w:rFonts w:ascii="Times New Roman" w:hAnsi="Times New Roman" w:cs="Times New Roman"/>
          <w:color w:val="215868" w:themeColor="accent5" w:themeShade="80"/>
          <w:sz w:val="26"/>
          <w:szCs w:val="26"/>
        </w:rPr>
      </w:pPr>
    </w:p>
    <w:p w14:paraId="1894088A" w14:textId="77777777" w:rsidR="00570C38" w:rsidRDefault="00570C38" w:rsidP="0042502E">
      <w:pPr>
        <w:spacing w:line="480" w:lineRule="auto"/>
        <w:rPr>
          <w:rFonts w:ascii="Times New Roman" w:hAnsi="Times New Roman" w:cs="Times New Roman"/>
          <w:color w:val="215868" w:themeColor="accent5" w:themeShade="80"/>
          <w:sz w:val="32"/>
          <w:szCs w:val="32"/>
        </w:rPr>
      </w:pP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6391CCE8"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686DF6" w:rsidRPr="00686DF6">
        <w:rPr>
          <w:rFonts w:ascii="Times New Roman" w:hAnsi="Times New Roman" w:cs="Times New Roman"/>
          <w:color w:val="215868" w:themeColor="accent5" w:themeShade="80"/>
          <w:sz w:val="44"/>
          <w:szCs w:val="44"/>
        </w:rPr>
        <w:t>Performance Evaluation and Critical Review</w:t>
      </w:r>
      <w:commentRangeEnd w:id="61"/>
      <w:r w:rsidR="00686DF6">
        <w:rPr>
          <w:rStyle w:val="CommentReference"/>
        </w:rPr>
        <w:commentReference w:id="61"/>
      </w:r>
    </w:p>
    <w:bookmarkEnd w:id="60"/>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393BBD51" w:rsidR="00EB15D1" w:rsidRPr="00FF3C87"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9</w:t>
      </w:r>
      <w:r w:rsidRPr="009E064A">
        <w:rPr>
          <w:rFonts w:ascii="Times New Roman" w:eastAsia="Times New Roman" w:hAnsi="Times New Roman" w:cs="Times New Roman"/>
          <w:color w:val="000000"/>
        </w:rPr>
        <w:t>.</w:t>
      </w: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607E50E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58E4434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4</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890D5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0B451F0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55B029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10B2AA1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2DB0E66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13CB8D9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ED7ABC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2F6D30C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4969172A"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036BC5FC" w14:textId="77777777" w:rsidR="00F521EA" w:rsidRPr="00B724D4"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389B564B"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2368115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7</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lastRenderedPageBreak/>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lastRenderedPageBreak/>
              <w:t>W</w:t>
            </w:r>
          </w:p>
        </w:tc>
      </w:tr>
      <w:tr w:rsidR="00F521EA" w14:paraId="66233D61" w14:textId="77777777" w:rsidTr="007049F5">
        <w:tc>
          <w:tcPr>
            <w:tcW w:w="1008" w:type="dxa"/>
          </w:tcPr>
          <w:p w14:paraId="3956932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7"/>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8"/>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39"/>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1"/>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2"/>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3"/>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46"/>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9" w:author="Amin, Ayushi" w:date="2022-02-19T13:49:00Z" w:initials="AA">
    <w:p w14:paraId="0F0BE050" w14:textId="77777777" w:rsidR="006332E9" w:rsidRDefault="006332E9" w:rsidP="00D70BA8">
      <w:pPr>
        <w:pStyle w:val="CommentText"/>
      </w:pPr>
      <w:r>
        <w:rPr>
          <w:rStyle w:val="CommentReference"/>
        </w:rPr>
        <w:annotationRef/>
      </w:r>
      <w:r>
        <w:t>fill</w:t>
      </w:r>
    </w:p>
  </w:comment>
  <w:comment w:id="61" w:author="Amin, Ayushi" w:date="2022-01-18T02:08:00Z" w:initials="AA">
    <w:p w14:paraId="6B6EDCA9" w14:textId="0BBD21C3" w:rsidR="00686DF6" w:rsidRDefault="00686DF6">
      <w:pPr>
        <w:pStyle w:val="CommentText"/>
      </w:pPr>
      <w:r>
        <w:rPr>
          <w:rStyle w:val="CommentReference"/>
        </w:rPr>
        <w:annotationRef/>
      </w:r>
      <w:r>
        <w:t>FILL</w:t>
      </w:r>
    </w:p>
  </w:comment>
  <w:comment w:id="63" w:author="Amin, Ayushi" w:date="2022-01-18T02:09:00Z" w:initials="AA">
    <w:p w14:paraId="7099B460" w14:textId="6FAD53E4"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0F0BE050" w15:done="0"/>
  <w15:commentEx w15:paraId="6B6EDCA9"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BB7401" w16cex:dateUtc="2022-02-19T09:49:00Z"/>
  <w16cex:commentExtensible w16cex:durableId="25909FB4" w16cex:dateUtc="2022-01-17T22:08: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0F0BE050" w16cid:durableId="25BB7401"/>
  <w16cid:commentId w16cid:paraId="6B6EDCA9" w16cid:durableId="25909FB4"/>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C86C7" w14:textId="77777777" w:rsidR="00041218" w:rsidRDefault="00041218" w:rsidP="005A0E14">
      <w:pPr>
        <w:spacing w:after="0" w:line="240" w:lineRule="auto"/>
      </w:pPr>
      <w:r>
        <w:separator/>
      </w:r>
    </w:p>
  </w:endnote>
  <w:endnote w:type="continuationSeparator" w:id="0">
    <w:p w14:paraId="55374F59" w14:textId="77777777" w:rsidR="00041218" w:rsidRDefault="00041218"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C6534" w14:textId="77777777" w:rsidR="00041218" w:rsidRDefault="00041218" w:rsidP="005A0E14">
      <w:pPr>
        <w:spacing w:after="0" w:line="240" w:lineRule="auto"/>
      </w:pPr>
      <w:r>
        <w:separator/>
      </w:r>
    </w:p>
  </w:footnote>
  <w:footnote w:type="continuationSeparator" w:id="0">
    <w:p w14:paraId="09EEE00A" w14:textId="77777777" w:rsidR="00041218" w:rsidRDefault="00041218"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0"/>
  </w:num>
  <w:num w:numId="2" w16cid:durableId="1520896557">
    <w:abstractNumId w:val="13"/>
  </w:num>
  <w:num w:numId="3" w16cid:durableId="1406107195">
    <w:abstractNumId w:val="12"/>
  </w:num>
  <w:num w:numId="4" w16cid:durableId="723066733">
    <w:abstractNumId w:val="17"/>
  </w:num>
  <w:num w:numId="5" w16cid:durableId="1359743506">
    <w:abstractNumId w:val="10"/>
  </w:num>
  <w:num w:numId="6" w16cid:durableId="1520730074">
    <w:abstractNumId w:val="15"/>
  </w:num>
  <w:num w:numId="7" w16cid:durableId="385682839">
    <w:abstractNumId w:val="16"/>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8"/>
  </w:num>
  <w:num w:numId="20" w16cid:durableId="538057951">
    <w:abstractNumId w:val="14"/>
  </w:num>
  <w:num w:numId="21" w16cid:durableId="1956518065">
    <w:abstractNumId w:val="15"/>
    <w:lvlOverride w:ilvl="0">
      <w:startOverride w:val="1"/>
    </w:lvlOverride>
    <w:lvlOverride w:ilvl="1"/>
    <w:lvlOverride w:ilvl="2"/>
    <w:lvlOverride w:ilvl="3"/>
    <w:lvlOverride w:ilvl="4"/>
    <w:lvlOverride w:ilvl="5"/>
    <w:lvlOverride w:ilvl="6"/>
    <w:lvlOverride w:ilvl="7"/>
    <w:lvlOverride w:ilvl="8"/>
  </w:num>
  <w:num w:numId="22" w16cid:durableId="87708996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mwsKgFAH8Or8wtAAAA"/>
  </w:docVars>
  <w:rsids>
    <w:rsidRoot w:val="002A0277"/>
    <w:rsid w:val="00002BD9"/>
    <w:rsid w:val="00006F93"/>
    <w:rsid w:val="00011E90"/>
    <w:rsid w:val="00013E2C"/>
    <w:rsid w:val="000210B0"/>
    <w:rsid w:val="00023496"/>
    <w:rsid w:val="000249ED"/>
    <w:rsid w:val="000253E2"/>
    <w:rsid w:val="0003109F"/>
    <w:rsid w:val="00032EC1"/>
    <w:rsid w:val="00041218"/>
    <w:rsid w:val="00044476"/>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3C51"/>
    <w:rsid w:val="00161031"/>
    <w:rsid w:val="001624E2"/>
    <w:rsid w:val="001632AA"/>
    <w:rsid w:val="001658C9"/>
    <w:rsid w:val="00171379"/>
    <w:rsid w:val="0017437C"/>
    <w:rsid w:val="00181686"/>
    <w:rsid w:val="001820AD"/>
    <w:rsid w:val="00187C03"/>
    <w:rsid w:val="0019009F"/>
    <w:rsid w:val="001A1556"/>
    <w:rsid w:val="001B13CF"/>
    <w:rsid w:val="001B40D9"/>
    <w:rsid w:val="001B4D13"/>
    <w:rsid w:val="001C1B02"/>
    <w:rsid w:val="001C48E7"/>
    <w:rsid w:val="001C50C6"/>
    <w:rsid w:val="001D0D0D"/>
    <w:rsid w:val="001D13C1"/>
    <w:rsid w:val="001D416D"/>
    <w:rsid w:val="001D4F1C"/>
    <w:rsid w:val="001D6359"/>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E8"/>
    <w:rsid w:val="00244812"/>
    <w:rsid w:val="00245405"/>
    <w:rsid w:val="00252E58"/>
    <w:rsid w:val="0025681B"/>
    <w:rsid w:val="0027322E"/>
    <w:rsid w:val="002736C4"/>
    <w:rsid w:val="0027732B"/>
    <w:rsid w:val="00283E21"/>
    <w:rsid w:val="002A0277"/>
    <w:rsid w:val="002A7FD8"/>
    <w:rsid w:val="002B35DF"/>
    <w:rsid w:val="002C2D13"/>
    <w:rsid w:val="002C4DCB"/>
    <w:rsid w:val="002C67BF"/>
    <w:rsid w:val="002C7D1D"/>
    <w:rsid w:val="002D3A2C"/>
    <w:rsid w:val="002D3EE2"/>
    <w:rsid w:val="002D672F"/>
    <w:rsid w:val="002F69C1"/>
    <w:rsid w:val="002F7D96"/>
    <w:rsid w:val="00303895"/>
    <w:rsid w:val="00310253"/>
    <w:rsid w:val="00313078"/>
    <w:rsid w:val="00315A64"/>
    <w:rsid w:val="003160F9"/>
    <w:rsid w:val="0031682A"/>
    <w:rsid w:val="0032173C"/>
    <w:rsid w:val="003232A9"/>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E4E"/>
    <w:rsid w:val="004175FB"/>
    <w:rsid w:val="00417D01"/>
    <w:rsid w:val="0042270F"/>
    <w:rsid w:val="004248A2"/>
    <w:rsid w:val="0042502E"/>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32516"/>
    <w:rsid w:val="006332E9"/>
    <w:rsid w:val="00633A78"/>
    <w:rsid w:val="00633D9E"/>
    <w:rsid w:val="0063596D"/>
    <w:rsid w:val="00637C11"/>
    <w:rsid w:val="00645FB3"/>
    <w:rsid w:val="00652781"/>
    <w:rsid w:val="00653829"/>
    <w:rsid w:val="00654A24"/>
    <w:rsid w:val="00660663"/>
    <w:rsid w:val="006672E0"/>
    <w:rsid w:val="00667A17"/>
    <w:rsid w:val="00670F47"/>
    <w:rsid w:val="006762DE"/>
    <w:rsid w:val="00677FE7"/>
    <w:rsid w:val="006841EB"/>
    <w:rsid w:val="00686DF6"/>
    <w:rsid w:val="0068768F"/>
    <w:rsid w:val="00690C73"/>
    <w:rsid w:val="006910BE"/>
    <w:rsid w:val="00697F4E"/>
    <w:rsid w:val="006A010F"/>
    <w:rsid w:val="006A5E52"/>
    <w:rsid w:val="006A7771"/>
    <w:rsid w:val="006B4FF4"/>
    <w:rsid w:val="006C0D5F"/>
    <w:rsid w:val="006C1AF1"/>
    <w:rsid w:val="006C2960"/>
    <w:rsid w:val="006C3B2B"/>
    <w:rsid w:val="006C47BC"/>
    <w:rsid w:val="006D5335"/>
    <w:rsid w:val="006D5FAF"/>
    <w:rsid w:val="006D7FAD"/>
    <w:rsid w:val="006E0D11"/>
    <w:rsid w:val="006E5D18"/>
    <w:rsid w:val="006E7CD1"/>
    <w:rsid w:val="006F08AB"/>
    <w:rsid w:val="006F1FAC"/>
    <w:rsid w:val="006F430E"/>
    <w:rsid w:val="006F454C"/>
    <w:rsid w:val="0070164E"/>
    <w:rsid w:val="007049F5"/>
    <w:rsid w:val="00713248"/>
    <w:rsid w:val="00715ECF"/>
    <w:rsid w:val="00725595"/>
    <w:rsid w:val="00726698"/>
    <w:rsid w:val="00731D74"/>
    <w:rsid w:val="00734C27"/>
    <w:rsid w:val="00735414"/>
    <w:rsid w:val="007458A2"/>
    <w:rsid w:val="007520B6"/>
    <w:rsid w:val="007528F5"/>
    <w:rsid w:val="00762EBB"/>
    <w:rsid w:val="007643A7"/>
    <w:rsid w:val="0077009A"/>
    <w:rsid w:val="00770AB2"/>
    <w:rsid w:val="0077169C"/>
    <w:rsid w:val="00773539"/>
    <w:rsid w:val="007763A2"/>
    <w:rsid w:val="00776C2E"/>
    <w:rsid w:val="00777EC7"/>
    <w:rsid w:val="00780C68"/>
    <w:rsid w:val="007857B6"/>
    <w:rsid w:val="007A44EE"/>
    <w:rsid w:val="007A74BE"/>
    <w:rsid w:val="007B2012"/>
    <w:rsid w:val="007B28D5"/>
    <w:rsid w:val="007B4E2C"/>
    <w:rsid w:val="007B682D"/>
    <w:rsid w:val="007C0AC1"/>
    <w:rsid w:val="007C132B"/>
    <w:rsid w:val="007C26A9"/>
    <w:rsid w:val="007C2C2E"/>
    <w:rsid w:val="007C2ED2"/>
    <w:rsid w:val="007C31D6"/>
    <w:rsid w:val="007C3C2A"/>
    <w:rsid w:val="007C7CC5"/>
    <w:rsid w:val="007E5615"/>
    <w:rsid w:val="007E6E04"/>
    <w:rsid w:val="007F36FC"/>
    <w:rsid w:val="007F3727"/>
    <w:rsid w:val="007F51C0"/>
    <w:rsid w:val="007F651F"/>
    <w:rsid w:val="007F6A20"/>
    <w:rsid w:val="0080457F"/>
    <w:rsid w:val="008120EF"/>
    <w:rsid w:val="00820F24"/>
    <w:rsid w:val="008222D0"/>
    <w:rsid w:val="0082479E"/>
    <w:rsid w:val="00825B5C"/>
    <w:rsid w:val="0082617B"/>
    <w:rsid w:val="00833109"/>
    <w:rsid w:val="008340D7"/>
    <w:rsid w:val="00840871"/>
    <w:rsid w:val="00840AEE"/>
    <w:rsid w:val="0084164A"/>
    <w:rsid w:val="00852D2B"/>
    <w:rsid w:val="0085348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1F66"/>
    <w:rsid w:val="008B777F"/>
    <w:rsid w:val="008C3058"/>
    <w:rsid w:val="008C3D89"/>
    <w:rsid w:val="008C3F41"/>
    <w:rsid w:val="008E0783"/>
    <w:rsid w:val="008E62EE"/>
    <w:rsid w:val="008E6A65"/>
    <w:rsid w:val="008F068F"/>
    <w:rsid w:val="008F19EC"/>
    <w:rsid w:val="008F4BAE"/>
    <w:rsid w:val="008F6869"/>
    <w:rsid w:val="008F6AB8"/>
    <w:rsid w:val="008F73EF"/>
    <w:rsid w:val="00901253"/>
    <w:rsid w:val="009020ED"/>
    <w:rsid w:val="009046E8"/>
    <w:rsid w:val="00916B41"/>
    <w:rsid w:val="0092290E"/>
    <w:rsid w:val="00933BCE"/>
    <w:rsid w:val="009345C8"/>
    <w:rsid w:val="00934E3D"/>
    <w:rsid w:val="00940D04"/>
    <w:rsid w:val="009412B0"/>
    <w:rsid w:val="00942864"/>
    <w:rsid w:val="009435A2"/>
    <w:rsid w:val="0094423B"/>
    <w:rsid w:val="009510B9"/>
    <w:rsid w:val="00951255"/>
    <w:rsid w:val="00955F61"/>
    <w:rsid w:val="00963AE3"/>
    <w:rsid w:val="00963EAF"/>
    <w:rsid w:val="009642E7"/>
    <w:rsid w:val="00973FB9"/>
    <w:rsid w:val="00985F05"/>
    <w:rsid w:val="009867DF"/>
    <w:rsid w:val="00990AE8"/>
    <w:rsid w:val="009934D7"/>
    <w:rsid w:val="0099503B"/>
    <w:rsid w:val="009951CB"/>
    <w:rsid w:val="009956D4"/>
    <w:rsid w:val="009963C0"/>
    <w:rsid w:val="009A160F"/>
    <w:rsid w:val="009A369A"/>
    <w:rsid w:val="009B07E1"/>
    <w:rsid w:val="009B1686"/>
    <w:rsid w:val="009B70CC"/>
    <w:rsid w:val="009C337E"/>
    <w:rsid w:val="009C34BB"/>
    <w:rsid w:val="009C3516"/>
    <w:rsid w:val="009C5DC1"/>
    <w:rsid w:val="009C636F"/>
    <w:rsid w:val="009C6936"/>
    <w:rsid w:val="009D2CAF"/>
    <w:rsid w:val="009D3A6E"/>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7E1E"/>
    <w:rsid w:val="00A200A8"/>
    <w:rsid w:val="00A259E7"/>
    <w:rsid w:val="00A25B1E"/>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73A"/>
    <w:rsid w:val="00AB1EAC"/>
    <w:rsid w:val="00AB3028"/>
    <w:rsid w:val="00AB4007"/>
    <w:rsid w:val="00AB4163"/>
    <w:rsid w:val="00AC57D9"/>
    <w:rsid w:val="00AC69BA"/>
    <w:rsid w:val="00AC707C"/>
    <w:rsid w:val="00AC70BF"/>
    <w:rsid w:val="00AD6081"/>
    <w:rsid w:val="00AE0CE8"/>
    <w:rsid w:val="00AE3037"/>
    <w:rsid w:val="00AE72CE"/>
    <w:rsid w:val="00B02CFA"/>
    <w:rsid w:val="00B06E76"/>
    <w:rsid w:val="00B267F4"/>
    <w:rsid w:val="00B300B3"/>
    <w:rsid w:val="00B37D3E"/>
    <w:rsid w:val="00B43AE8"/>
    <w:rsid w:val="00B51F96"/>
    <w:rsid w:val="00B52716"/>
    <w:rsid w:val="00B5365A"/>
    <w:rsid w:val="00B56A71"/>
    <w:rsid w:val="00B67F0B"/>
    <w:rsid w:val="00B73C0A"/>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07FA"/>
    <w:rsid w:val="00BE3E45"/>
    <w:rsid w:val="00BE580B"/>
    <w:rsid w:val="00BE7399"/>
    <w:rsid w:val="00BF0543"/>
    <w:rsid w:val="00BF30F2"/>
    <w:rsid w:val="00C05939"/>
    <w:rsid w:val="00C1026F"/>
    <w:rsid w:val="00C2221C"/>
    <w:rsid w:val="00C23CE4"/>
    <w:rsid w:val="00C37862"/>
    <w:rsid w:val="00C432CD"/>
    <w:rsid w:val="00C50E35"/>
    <w:rsid w:val="00C5231D"/>
    <w:rsid w:val="00C53783"/>
    <w:rsid w:val="00C5540C"/>
    <w:rsid w:val="00C55890"/>
    <w:rsid w:val="00C630B2"/>
    <w:rsid w:val="00C650A5"/>
    <w:rsid w:val="00C65C2F"/>
    <w:rsid w:val="00C73DD4"/>
    <w:rsid w:val="00C74259"/>
    <w:rsid w:val="00C863B3"/>
    <w:rsid w:val="00C93F1E"/>
    <w:rsid w:val="00CA76C3"/>
    <w:rsid w:val="00CB1B19"/>
    <w:rsid w:val="00CB64E8"/>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3CBE"/>
    <w:rsid w:val="00DD295B"/>
    <w:rsid w:val="00DD454E"/>
    <w:rsid w:val="00DE450B"/>
    <w:rsid w:val="00DE5998"/>
    <w:rsid w:val="00DE6427"/>
    <w:rsid w:val="00DF5653"/>
    <w:rsid w:val="00DF62A2"/>
    <w:rsid w:val="00DF7426"/>
    <w:rsid w:val="00DF7807"/>
    <w:rsid w:val="00E02EBF"/>
    <w:rsid w:val="00E051C4"/>
    <w:rsid w:val="00E06755"/>
    <w:rsid w:val="00E121FB"/>
    <w:rsid w:val="00E142A4"/>
    <w:rsid w:val="00E40B8B"/>
    <w:rsid w:val="00E4308E"/>
    <w:rsid w:val="00E43977"/>
    <w:rsid w:val="00E4455C"/>
    <w:rsid w:val="00E51205"/>
    <w:rsid w:val="00E62F3E"/>
    <w:rsid w:val="00E63563"/>
    <w:rsid w:val="00E636A2"/>
    <w:rsid w:val="00E66866"/>
    <w:rsid w:val="00E70313"/>
    <w:rsid w:val="00E70D55"/>
    <w:rsid w:val="00E724C2"/>
    <w:rsid w:val="00E75673"/>
    <w:rsid w:val="00E840AC"/>
    <w:rsid w:val="00E86674"/>
    <w:rsid w:val="00E86736"/>
    <w:rsid w:val="00E91DB2"/>
    <w:rsid w:val="00E97AC6"/>
    <w:rsid w:val="00E97BA1"/>
    <w:rsid w:val="00EA265D"/>
    <w:rsid w:val="00EA6248"/>
    <w:rsid w:val="00EA6BFE"/>
    <w:rsid w:val="00EB15D1"/>
    <w:rsid w:val="00EB2E67"/>
    <w:rsid w:val="00EB3510"/>
    <w:rsid w:val="00EB7949"/>
    <w:rsid w:val="00EC1AC8"/>
    <w:rsid w:val="00EC62C6"/>
    <w:rsid w:val="00EC6486"/>
    <w:rsid w:val="00ED712C"/>
    <w:rsid w:val="00EE5868"/>
    <w:rsid w:val="00EF43A4"/>
    <w:rsid w:val="00EF51D3"/>
    <w:rsid w:val="00EF5710"/>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jp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0</TotalTime>
  <Pages>69</Pages>
  <Words>12553</Words>
  <Characters>71558</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603</cp:revision>
  <dcterms:created xsi:type="dcterms:W3CDTF">2022-01-10T16:24:00Z</dcterms:created>
  <dcterms:modified xsi:type="dcterms:W3CDTF">2022-04-15T13:42:00Z</dcterms:modified>
</cp:coreProperties>
</file>